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4CE958AA"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25pt;height:18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69FFC3DD"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25pt;height:18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043E7905"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25pt;height:18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02B6B38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25pt;height:18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657495C0"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25pt;height:18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6FFE983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25pt;height:18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645659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25pt;height:18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48504FD1"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25pt;height:18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14F8A9E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25pt;height:18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20555E49"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25pt;height:18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5CAA6D36"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25pt;height:18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73C9AE69"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25pt;height:18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3E3C21F7"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25pt;height:18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4883F981"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25pt;height:18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1DE87754"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25pt;height:18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E25AC2A"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25pt;height:18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5889670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25pt;height:18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673869D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25pt;height:18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78FA2AF"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25pt;height:18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4F5DD372"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25pt;height:18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1CE3C31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25pt;height:18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1B3A471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25pt;height:18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F1CFD92"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25pt;height:18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474D3A38"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25pt;height:18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392CF9E9"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25pt;height:18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43D924B8"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25pt;height:18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72956708"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25pt;height:18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09803DB9"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25pt;height:18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C520F1D"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25pt;height:18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4234A378"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25pt;height:18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03F14E27"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25pt;height:18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5C377C"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proofErr w:type="gramStart"/>
      <w:r>
        <w:rPr>
          <w:rFonts w:ascii="Times New Roman" w:eastAsia="Times New Roman" w:hAnsi="Times New Roman" w:cs="Times New Roman"/>
          <w:color w:val="000000"/>
          <w:sz w:val="24"/>
          <w:szCs w:val="24"/>
        </w:rPr>
        <w:t>io.cypto</w:t>
      </w:r>
      <w:proofErr w:type="spellEnd"/>
      <w:proofErr w:type="gram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 xml:space="preserve">A project that does not conduct </w:t>
      </w:r>
      <w:proofErr w:type="gramStart"/>
      <w:r w:rsidR="003F2D27">
        <w:rPr>
          <w:b/>
          <w:bCs/>
          <w:color w:val="000000"/>
        </w:rPr>
        <w:t>AMA's</w:t>
      </w:r>
      <w:proofErr w:type="gramEnd"/>
      <w:r w:rsidR="003F2D27">
        <w:rPr>
          <w:b/>
          <w:bCs/>
          <w:color w:val="000000"/>
        </w:rPr>
        <w:t xml:space="preserve">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5D54E9E"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5C377C"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5C377C"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5C377C"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5C377C"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5C377C"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5C377C"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5C377C"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5C377C"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5C377C"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5C377C"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5C377C"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5C377C"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5C377C"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5C377C"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5C377C"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5C377C"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5C377C"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5C377C"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5C377C"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5C377C"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5C377C"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5C377C"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5C377C"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5C377C"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5C377C"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5C377C"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5C377C"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5C377C"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5C377C"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5C377C"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5C377C"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5C377C"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5C377C"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5C377C"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5C377C"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5C377C"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5C377C"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5C377C"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5C377C"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5C377C"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5C377C"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5C377C"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5C377C"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5C377C"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5C377C"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5C377C"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5C377C"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5C377C"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5C377C"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5C377C"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5C377C"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5C377C"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5C377C"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5C377C"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5C377C"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5C377C"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5C377C"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5C377C"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5C377C"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5C377C"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5C377C"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5C377C"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5C377C"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5C377C"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5C377C"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MawFAMPWtww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TotalTime>
  <Pages>131</Pages>
  <Words>17673</Words>
  <Characters>100741</Characters>
  <Application>Microsoft Office Word</Application>
  <DocSecurity>0</DocSecurity>
  <Lines>839</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11</cp:revision>
  <dcterms:created xsi:type="dcterms:W3CDTF">2022-07-24T11:27:00Z</dcterms:created>
  <dcterms:modified xsi:type="dcterms:W3CDTF">2022-07-27T07:14:00Z</dcterms:modified>
</cp:coreProperties>
</file>